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B240C0C" w14:textId="77777777" w:rsidR="009D7136" w:rsidRDefault="009D7136" w:rsidP="00AB59E5">
      <w:pPr>
        <w:pStyle w:val="Heading1"/>
        <w:spacing w:after="240"/>
        <w:sectPr w:rsidR="009D7136" w:rsidSect="009D7136">
          <w:headerReference w:type="default" r:id="rId12"/>
          <w:footerReference w:type="even" r:id="rId13"/>
          <w:footerReference w:type="default" r:id="rId14"/>
          <w:footerReference w:type="first" r:id="rId15"/>
          <w:type w:val="continuous"/>
          <w:pgSz w:w="11906" w:h="16838"/>
          <w:pgMar w:top="3343" w:right="1440" w:bottom="1440" w:left="1440" w:header="708" w:footer="708" w:gutter="0"/>
          <w:cols w:space="708"/>
          <w:docGrid w:linePitch="360"/>
        </w:sectPr>
      </w:pPr>
      <w:bookmarkStart w:id="0" w:name="_GoBack"/>
      <w:bookmarkEnd w:id="0"/>
    </w:p>
    <w:p w14:paraId="239EBE6D" w14:textId="4C4642FB" w:rsidR="00937088" w:rsidRPr="00937088" w:rsidRDefault="00937088" w:rsidP="00937088">
      <w:pPr>
        <w:pStyle w:val="NoSpacing"/>
      </w:pPr>
      <w:r w:rsidRPr="00937088">
        <w:t>AusIndustry</w:t>
      </w:r>
    </w:p>
    <w:p w14:paraId="1BFC33DE" w14:textId="474D703C" w:rsidR="00937088" w:rsidRPr="00937088" w:rsidRDefault="00E54EBB" w:rsidP="00937088">
      <w:pPr>
        <w:pStyle w:val="NoSpacing"/>
      </w:pPr>
      <w:r>
        <w:t>Department of Industry, Science, Energy and Resources</w:t>
      </w:r>
    </w:p>
    <w:p w14:paraId="6E788F2C" w14:textId="4E7FE482" w:rsidR="008E4284" w:rsidRDefault="00F07F7D" w:rsidP="00937088">
      <w:pPr>
        <w:pStyle w:val="NoSpacing"/>
      </w:pPr>
      <w:r>
        <w:t>GPO Box 2013</w:t>
      </w:r>
    </w:p>
    <w:p w14:paraId="5E6B1E8D" w14:textId="052F2FE3" w:rsidR="00F07F7D" w:rsidRDefault="00F07F7D" w:rsidP="00937088">
      <w:pPr>
        <w:pStyle w:val="NoSpacing"/>
        <w:rPr>
          <w:rStyle w:val="Strong"/>
        </w:rPr>
      </w:pPr>
      <w:r>
        <w:t>Canberra ACT 2601</w:t>
      </w:r>
    </w:p>
    <w:p w14:paraId="33F528FE" w14:textId="6FD0E03E" w:rsidR="00CF7E84" w:rsidRDefault="00CF7E84" w:rsidP="00AB59E5">
      <w:pPr>
        <w:spacing w:before="720"/>
      </w:pPr>
      <w:r w:rsidRPr="00CF7E84">
        <w:t>To the Program Manager</w:t>
      </w:r>
    </w:p>
    <w:p w14:paraId="56CED7A9" w14:textId="4EDE79EB" w:rsidR="003F7D5A" w:rsidRPr="00CF7E84" w:rsidRDefault="00573D98" w:rsidP="00AB59E5">
      <w:pPr>
        <w:pStyle w:val="Heading1"/>
      </w:pPr>
      <w:r>
        <w:t xml:space="preserve">Support for </w:t>
      </w:r>
      <w:r w:rsidR="00602A6F" w:rsidRPr="00523418">
        <w:t>Modern Manufacturing Initiative</w:t>
      </w:r>
      <w:r w:rsidR="00602A6F">
        <w:t xml:space="preserve"> </w:t>
      </w:r>
      <w:r w:rsidR="00602A6F" w:rsidRPr="00523418">
        <w:t>-</w:t>
      </w:r>
      <w:r w:rsidR="00602A6F">
        <w:t xml:space="preserve"> </w:t>
      </w:r>
      <w:r w:rsidR="00602A6F" w:rsidRPr="00523418">
        <w:t xml:space="preserve">Manufacturing Integration </w:t>
      </w:r>
      <w:r w:rsidR="00602A6F">
        <w:t xml:space="preserve">Stream </w:t>
      </w:r>
      <w:r>
        <w:t>project</w:t>
      </w:r>
    </w:p>
    <w:p w14:paraId="2492CE00" w14:textId="7E4E6063" w:rsidR="00573D98" w:rsidRDefault="00CF7E84" w:rsidP="00CF7E84">
      <w:r w:rsidRPr="00CF7E84">
        <w:t xml:space="preserve">This letter </w:t>
      </w:r>
      <w:r w:rsidR="00B353A3" w:rsidRPr="00B353A3">
        <w:t xml:space="preserve">confirms board/ management support </w:t>
      </w:r>
      <w:r w:rsidRPr="00CF7E84">
        <w:t xml:space="preserve">for the </w:t>
      </w:r>
      <w:r w:rsidR="00602A6F" w:rsidRPr="00523418">
        <w:t xml:space="preserve">Manufacturing Integration </w:t>
      </w:r>
      <w:r w:rsidR="00602A6F">
        <w:t xml:space="preserve">Stream </w:t>
      </w:r>
      <w:r w:rsidRPr="00CF7E84">
        <w:t xml:space="preserve">project </w:t>
      </w:r>
      <w:r w:rsidR="00573D98">
        <w:t>o</w:t>
      </w:r>
      <w:r w:rsidR="00771563">
        <w:t>utlined as follows:</w:t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67D388B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41DF1CD3" w14:textId="76A3E7F8" w:rsidR="00771563" w:rsidRPr="00C10DAF" w:rsidRDefault="00771563" w:rsidP="00E40B1D">
            <w:pPr>
              <w:pStyle w:val="Normaltable"/>
            </w:pPr>
            <w:r>
              <w:t>Applicant organisation name</w:t>
            </w:r>
          </w:p>
        </w:tc>
        <w:tc>
          <w:tcPr>
            <w:tcW w:w="5888" w:type="dxa"/>
          </w:tcPr>
          <w:p w14:paraId="2761A3BE" w14:textId="6F308C79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6CB1E1DF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93196E6" w14:textId="47ED08EF" w:rsidR="00771563" w:rsidRPr="00C10DAF" w:rsidRDefault="00771563" w:rsidP="00E40B1D">
            <w:pPr>
              <w:pStyle w:val="Normaltable"/>
            </w:pPr>
            <w:r>
              <w:t>Application reference number</w:t>
            </w:r>
          </w:p>
        </w:tc>
        <w:tc>
          <w:tcPr>
            <w:tcW w:w="5888" w:type="dxa"/>
          </w:tcPr>
          <w:p w14:paraId="3E76C009" w14:textId="3489DDF1" w:rsidR="00771563" w:rsidRPr="002F2349" w:rsidRDefault="00771563" w:rsidP="00E40B1D">
            <w:pPr>
              <w:pStyle w:val="Normaltable"/>
            </w:pPr>
          </w:p>
        </w:tc>
      </w:tr>
      <w:tr w:rsidR="00EB54DF" w:rsidRPr="00463DE1" w14:paraId="698952E0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61A22F74" w14:textId="1762C287" w:rsidR="00EB54DF" w:rsidRDefault="00EB54DF" w:rsidP="00E40B1D">
            <w:pPr>
              <w:pStyle w:val="Normaltable"/>
            </w:pPr>
            <w:r>
              <w:t>Project name</w:t>
            </w:r>
          </w:p>
        </w:tc>
        <w:tc>
          <w:tcPr>
            <w:tcW w:w="5888" w:type="dxa"/>
          </w:tcPr>
          <w:p w14:paraId="26035966" w14:textId="77777777" w:rsidR="00EB54DF" w:rsidRPr="002F2349" w:rsidRDefault="00EB54DF" w:rsidP="00E40B1D">
            <w:pPr>
              <w:pStyle w:val="Normaltable"/>
            </w:pPr>
          </w:p>
        </w:tc>
      </w:tr>
    </w:tbl>
    <w:p w14:paraId="7FE71976" w14:textId="2B8028C6" w:rsidR="00573D98" w:rsidRDefault="00B353A3" w:rsidP="00CF7E84">
      <w:r w:rsidRPr="00B353A3">
        <w:t xml:space="preserve">I confirm that this organisation </w:t>
      </w:r>
      <w:r w:rsidR="007F6C56">
        <w:t xml:space="preserve">can </w:t>
      </w:r>
      <w:r w:rsidRPr="00B353A3">
        <w:t>complete the project and meet the cost of the project not</w:t>
      </w:r>
      <w:r>
        <w:t xml:space="preserve"> covered by grant funding.</w:t>
      </w:r>
    </w:p>
    <w:p w14:paraId="2EAC6A7B" w14:textId="77777777" w:rsidR="00771563" w:rsidRDefault="00771563" w:rsidP="009D7136">
      <w:pPr>
        <w:pStyle w:val="Normalsignature"/>
        <w:tabs>
          <w:tab w:val="clear" w:pos="3969"/>
          <w:tab w:val="right" w:leader="dot" w:pos="5529"/>
        </w:tabs>
        <w:spacing w:before="1200" w:after="240"/>
      </w:pPr>
      <w:r>
        <w:t>Signature</w:t>
      </w:r>
      <w:r>
        <w:tab/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3BE0ADA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27BB9BF7" w14:textId="322E7B8C" w:rsidR="00771563" w:rsidRPr="00C10DAF" w:rsidRDefault="00771563" w:rsidP="00771563">
            <w:pPr>
              <w:pStyle w:val="Normaltable"/>
            </w:pPr>
            <w:r>
              <w:t>Name</w:t>
            </w:r>
          </w:p>
        </w:tc>
        <w:tc>
          <w:tcPr>
            <w:tcW w:w="5888" w:type="dxa"/>
          </w:tcPr>
          <w:p w14:paraId="635B2D2B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2CF92AD9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573A4A2" w14:textId="49F1ABD9" w:rsidR="00771563" w:rsidRPr="00C10DAF" w:rsidRDefault="00771563" w:rsidP="00E40B1D">
            <w:pPr>
              <w:pStyle w:val="Normaltable"/>
            </w:pPr>
            <w:r>
              <w:t>Position title</w:t>
            </w:r>
          </w:p>
        </w:tc>
        <w:tc>
          <w:tcPr>
            <w:tcW w:w="5888" w:type="dxa"/>
          </w:tcPr>
          <w:p w14:paraId="307FAC13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4F8E79C5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7DA1B2A2" w14:textId="2A8E2E34" w:rsidR="00771563" w:rsidRDefault="00771563" w:rsidP="00E40B1D">
            <w:pPr>
              <w:pStyle w:val="Normaltable"/>
            </w:pPr>
            <w:r>
              <w:t>Date</w:t>
            </w:r>
          </w:p>
        </w:tc>
        <w:tc>
          <w:tcPr>
            <w:tcW w:w="5888" w:type="dxa"/>
          </w:tcPr>
          <w:p w14:paraId="3F4EDD59" w14:textId="77777777" w:rsidR="00771563" w:rsidRPr="002F2349" w:rsidRDefault="00771563" w:rsidP="00E40B1D">
            <w:pPr>
              <w:pStyle w:val="Normaltable"/>
            </w:pPr>
          </w:p>
        </w:tc>
      </w:tr>
    </w:tbl>
    <w:p w14:paraId="46700AB8" w14:textId="77777777" w:rsidR="00CF7E84" w:rsidRDefault="00CF7E84" w:rsidP="00CF7E84"/>
    <w:sectPr w:rsidR="00CF7E84" w:rsidSect="00F07F7D">
      <w:headerReference w:type="default" r:id="rId16"/>
      <w:type w:val="continuous"/>
      <w:pgSz w:w="11906" w:h="16838" w:code="9"/>
      <w:pgMar w:top="3345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EC4FF7" w14:textId="77777777" w:rsidR="008905A0" w:rsidRDefault="008905A0" w:rsidP="008905A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C49630" w14:textId="77777777" w:rsidR="008905A0" w:rsidRDefault="008905A0" w:rsidP="009413AF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6A1217" w14:textId="007FBAA3" w:rsidR="008905A0" w:rsidRPr="003F7D5A" w:rsidRDefault="00573D98" w:rsidP="00573D98">
    <w:pPr>
      <w:pStyle w:val="Footer"/>
      <w:tabs>
        <w:tab w:val="clear" w:pos="8640"/>
        <w:tab w:val="right" w:pos="8789"/>
      </w:tabs>
    </w:pPr>
    <w:r>
      <w:t>Board/ CEO Approval letter</w:t>
    </w:r>
    <w:r>
      <w:tab/>
    </w:r>
    <w:r>
      <w:tab/>
    </w:r>
    <w:r>
      <w:fldChar w:fldCharType="begin"/>
    </w:r>
    <w:r>
      <w:instrText xml:space="preserve"> PAGE  \* Arabic  \* MERGEFORMAT </w:instrText>
    </w:r>
    <w:r>
      <w:fldChar w:fldCharType="separate"/>
    </w:r>
    <w:r w:rsidR="006B4EF0">
      <w:rPr>
        <w:noProof/>
      </w:rPr>
      <w:t>1</w:t>
    </w:r>
    <w:r>
      <w:fldChar w:fldCharType="end"/>
    </w:r>
    <w:r>
      <w:t xml:space="preserve"> of </w:t>
    </w:r>
    <w:r w:rsidR="00F82DB4">
      <w:rPr>
        <w:noProof/>
      </w:rPr>
      <w:fldChar w:fldCharType="begin"/>
    </w:r>
    <w:r w:rsidR="00F82DB4">
      <w:rPr>
        <w:noProof/>
      </w:rPr>
      <w:instrText xml:space="preserve"> NUMPAGES  \* Arabic  \* MERGEFORMAT </w:instrText>
    </w:r>
    <w:r w:rsidR="00F82DB4">
      <w:rPr>
        <w:noProof/>
      </w:rPr>
      <w:fldChar w:fldCharType="separate"/>
    </w:r>
    <w:r w:rsidR="006B4EF0">
      <w:rPr>
        <w:noProof/>
      </w:rPr>
      <w:t>1</w:t>
    </w:r>
    <w:r w:rsidR="00F82DB4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576F3A" w14:textId="77777777" w:rsidR="008905A0" w:rsidRDefault="008905A0" w:rsidP="0091514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D7136">
      <w:rPr>
        <w:rStyle w:val="PageNumber"/>
        <w:noProof/>
      </w:rPr>
      <w:t>1</w:t>
    </w:r>
    <w:r>
      <w:rPr>
        <w:rStyle w:val="PageNumber"/>
      </w:rPr>
      <w:fldChar w:fldCharType="end"/>
    </w:r>
  </w:p>
  <w:p w14:paraId="205301D7" w14:textId="77777777" w:rsidR="008905A0" w:rsidRDefault="008905A0" w:rsidP="0031658C">
    <w:pPr>
      <w:pStyle w:val="Footer"/>
      <w:tabs>
        <w:tab w:val="clear" w:pos="8640"/>
      </w:tabs>
      <w:ind w:right="379"/>
    </w:pPr>
    <w:r>
      <w:t>Document Title</w:t>
    </w:r>
    <w:r>
      <w:tab/>
      <w:t>industry.gov.au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E30433" w14:textId="1D3505BB" w:rsidR="00AB59E5" w:rsidRDefault="00876DCC">
    <w:pPr>
      <w:pStyle w:val="Header"/>
    </w:pPr>
    <w:r>
      <w:rPr>
        <w:rFonts w:ascii="Segoe UI" w:hAnsi="Segoe UI" w:cs="Segoe UI"/>
        <w:noProof/>
        <w:color w:val="444444"/>
        <w:szCs w:val="20"/>
        <w:lang w:eastAsia="en-AU"/>
      </w:rPr>
      <w:drawing>
        <wp:inline distT="0" distB="0" distL="0" distR="0" wp14:anchorId="3463AE0C" wp14:editId="2214D710">
          <wp:extent cx="5731510" cy="766445"/>
          <wp:effectExtent l="0" t="0" r="2540" b="0"/>
          <wp:docPr id="6" name="Picture 6" descr="Australian Government | Department of Industry, Science, Energy and Resources | Business | business.gov.au 1328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DISER banner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1510" cy="7664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7E0390" w14:textId="3BA2AB0F" w:rsidR="009D7136" w:rsidRDefault="009D713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hideSpellingErrors/>
  <w:hideGrammaticalErrors/>
  <w:proofState w:spelling="clean" w:grammar="clean"/>
  <w:documentProtection w:edit="forms" w:enforcement="0"/>
  <w:defaultTabStop w:val="720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6E06"/>
    <w:rsid w:val="00021B4E"/>
    <w:rsid w:val="000B5938"/>
    <w:rsid w:val="000C6852"/>
    <w:rsid w:val="000C6E4F"/>
    <w:rsid w:val="00125219"/>
    <w:rsid w:val="00142D61"/>
    <w:rsid w:val="00163B54"/>
    <w:rsid w:val="001708EB"/>
    <w:rsid w:val="00180BF8"/>
    <w:rsid w:val="001A25AE"/>
    <w:rsid w:val="001A2DC6"/>
    <w:rsid w:val="00200310"/>
    <w:rsid w:val="00200856"/>
    <w:rsid w:val="00206A25"/>
    <w:rsid w:val="002300AC"/>
    <w:rsid w:val="00244596"/>
    <w:rsid w:val="00251169"/>
    <w:rsid w:val="00263E00"/>
    <w:rsid w:val="002831AD"/>
    <w:rsid w:val="002B57BF"/>
    <w:rsid w:val="002D3954"/>
    <w:rsid w:val="002E14EA"/>
    <w:rsid w:val="002E201E"/>
    <w:rsid w:val="002F65AF"/>
    <w:rsid w:val="00303737"/>
    <w:rsid w:val="00304F04"/>
    <w:rsid w:val="0031658C"/>
    <w:rsid w:val="003521C9"/>
    <w:rsid w:val="003630F9"/>
    <w:rsid w:val="0038442D"/>
    <w:rsid w:val="003B4A77"/>
    <w:rsid w:val="003D78C7"/>
    <w:rsid w:val="003F7D5A"/>
    <w:rsid w:val="00402E42"/>
    <w:rsid w:val="00407ECA"/>
    <w:rsid w:val="004111E9"/>
    <w:rsid w:val="00436B60"/>
    <w:rsid w:val="00452BA6"/>
    <w:rsid w:val="00455A46"/>
    <w:rsid w:val="004E0BE8"/>
    <w:rsid w:val="00501E34"/>
    <w:rsid w:val="005642F2"/>
    <w:rsid w:val="00572257"/>
    <w:rsid w:val="00573D98"/>
    <w:rsid w:val="00585806"/>
    <w:rsid w:val="005A5BB6"/>
    <w:rsid w:val="005D0228"/>
    <w:rsid w:val="005F1934"/>
    <w:rsid w:val="00602A6F"/>
    <w:rsid w:val="00602C92"/>
    <w:rsid w:val="00654E34"/>
    <w:rsid w:val="006A22AC"/>
    <w:rsid w:val="006B0B45"/>
    <w:rsid w:val="006B4EF0"/>
    <w:rsid w:val="006C2852"/>
    <w:rsid w:val="0071048C"/>
    <w:rsid w:val="00723B30"/>
    <w:rsid w:val="00771563"/>
    <w:rsid w:val="007C74F7"/>
    <w:rsid w:val="007F6C56"/>
    <w:rsid w:val="008103D7"/>
    <w:rsid w:val="00811D43"/>
    <w:rsid w:val="00822068"/>
    <w:rsid w:val="00822DDD"/>
    <w:rsid w:val="00850038"/>
    <w:rsid w:val="008602BC"/>
    <w:rsid w:val="00876DCC"/>
    <w:rsid w:val="0088639D"/>
    <w:rsid w:val="008905A0"/>
    <w:rsid w:val="008A2EF4"/>
    <w:rsid w:val="008C549E"/>
    <w:rsid w:val="008D0B99"/>
    <w:rsid w:val="008E4284"/>
    <w:rsid w:val="00915145"/>
    <w:rsid w:val="00937088"/>
    <w:rsid w:val="009413AF"/>
    <w:rsid w:val="009433C2"/>
    <w:rsid w:val="009520A5"/>
    <w:rsid w:val="00956813"/>
    <w:rsid w:val="009638AF"/>
    <w:rsid w:val="00966FE8"/>
    <w:rsid w:val="00975726"/>
    <w:rsid w:val="00991FDD"/>
    <w:rsid w:val="009A0EF0"/>
    <w:rsid w:val="009B4840"/>
    <w:rsid w:val="009D7136"/>
    <w:rsid w:val="009D7BB6"/>
    <w:rsid w:val="009E4B81"/>
    <w:rsid w:val="009F0F4D"/>
    <w:rsid w:val="00A45D77"/>
    <w:rsid w:val="00A51E16"/>
    <w:rsid w:val="00A85BA1"/>
    <w:rsid w:val="00AB59E5"/>
    <w:rsid w:val="00B2329C"/>
    <w:rsid w:val="00B353A3"/>
    <w:rsid w:val="00B37916"/>
    <w:rsid w:val="00B5195C"/>
    <w:rsid w:val="00B526AB"/>
    <w:rsid w:val="00B77055"/>
    <w:rsid w:val="00B77EEC"/>
    <w:rsid w:val="00BD5303"/>
    <w:rsid w:val="00C022E3"/>
    <w:rsid w:val="00C930E6"/>
    <w:rsid w:val="00CB2680"/>
    <w:rsid w:val="00CB5D3D"/>
    <w:rsid w:val="00CC7875"/>
    <w:rsid w:val="00CF7E84"/>
    <w:rsid w:val="00D87BC8"/>
    <w:rsid w:val="00E029B2"/>
    <w:rsid w:val="00E54EBB"/>
    <w:rsid w:val="00E60FE3"/>
    <w:rsid w:val="00E66F03"/>
    <w:rsid w:val="00E72774"/>
    <w:rsid w:val="00E91405"/>
    <w:rsid w:val="00EB54DF"/>
    <w:rsid w:val="00ED17D8"/>
    <w:rsid w:val="00F07F7D"/>
    <w:rsid w:val="00F11C75"/>
    <w:rsid w:val="00F25F29"/>
    <w:rsid w:val="00F75F12"/>
    <w:rsid w:val="00F82DB4"/>
    <w:rsid w:val="00F8795B"/>
    <w:rsid w:val="00FA0375"/>
    <w:rsid w:val="00FC70DE"/>
    <w:rsid w:val="00FD01FB"/>
    <w:rsid w:val="00FD5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2769"/>
    <o:shapelayout v:ext="edit">
      <o:idmap v:ext="edit" data="1"/>
    </o:shapelayout>
  </w:shapeDefaults>
  <w:decimalSymbol w:val="."/>
  <w:listSeparator w:val=","/>
  <w14:docId w14:val="10CDC6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7D5A"/>
    <w:pPr>
      <w:spacing w:before="240" w:after="24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82DB4"/>
    <w:pPr>
      <w:keepNext/>
      <w:keepLines/>
      <w:spacing w:before="480" w:after="0" w:line="280" w:lineRule="atLeast"/>
      <w:outlineLvl w:val="0"/>
    </w:pPr>
    <w:rPr>
      <w:rFonts w:asciiTheme="majorHAnsi" w:eastAsiaTheme="majorEastAsia" w:hAnsiTheme="majorHAnsi" w:cstheme="majorBidi"/>
      <w:b/>
      <w:bCs/>
      <w:sz w:val="2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7D5A"/>
    <w:pPr>
      <w:spacing w:after="0" w:line="240" w:lineRule="auto"/>
    </w:pPr>
    <w:rPr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82DB4"/>
    <w:rPr>
      <w:rFonts w:asciiTheme="majorHAnsi" w:eastAsiaTheme="majorEastAsia" w:hAnsiTheme="majorHAnsi" w:cstheme="majorBidi"/>
      <w:b/>
      <w:bCs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573D98"/>
    <w:pPr>
      <w:spacing w:after="0" w:line="240" w:lineRule="auto"/>
    </w:pPr>
    <w:rPr>
      <w:sz w:val="20"/>
    </w:rPr>
    <w:tblPr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before="0"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573D98"/>
    <w:pPr>
      <w:tabs>
        <w:tab w:val="center" w:pos="4320"/>
        <w:tab w:val="right" w:pos="864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573D98"/>
    <w:rPr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573D98"/>
    <w:rPr>
      <w:color w:val="808080"/>
    </w:rPr>
  </w:style>
  <w:style w:type="paragraph" w:customStyle="1" w:styleId="Normaltable">
    <w:name w:val="Normal + table"/>
    <w:basedOn w:val="Normal"/>
    <w:qFormat/>
    <w:rsid w:val="00771563"/>
    <w:pPr>
      <w:spacing w:before="80" w:after="80" w:line="280" w:lineRule="atLeast"/>
    </w:pPr>
    <w:rPr>
      <w:rFonts w:ascii="Arial" w:eastAsia="Times New Roman" w:hAnsi="Arial" w:cs="Times New Roman"/>
      <w:lang w:eastAsia="en-AU"/>
    </w:rPr>
  </w:style>
  <w:style w:type="paragraph" w:customStyle="1" w:styleId="Normalsignature">
    <w:name w:val="Normal + signature"/>
    <w:basedOn w:val="Normal"/>
    <w:qFormat/>
    <w:rsid w:val="00771563"/>
    <w:pPr>
      <w:tabs>
        <w:tab w:val="right" w:leader="dot" w:pos="3969"/>
      </w:tabs>
      <w:spacing w:before="600" w:after="120" w:line="280" w:lineRule="atLeast"/>
    </w:pPr>
    <w:rPr>
      <w:rFonts w:ascii="Arial" w:eastAsia="Times New Roman" w:hAnsi="Arial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96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3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9b48ba34-650a-488d-9fe8-e5181e10b797</TermId>
        </TermInfo>
      </Terms>
    </pe2555c81638466f9eb614edb9ecde52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UNOFFICIAL</TermName>
          <TermId xmlns="http://schemas.microsoft.com/office/infopath/2007/PartnerControls">018d4b6d-7be3-401d-87d0-81c750eb2041</TermId>
        </TermInfo>
      </Terms>
    </aa25a1a23adf4c92a153145de6afe324>
    <adc12f6dae154c79be5a6e3c91d71f0d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Integration Stream</TermName>
          <TermId xmlns="http://schemas.microsoft.com/office/infopath/2007/PartnerControls">87b550c4-186c-4c20-894f-f27b94709ca5</TermId>
        </TermInfo>
      </Terms>
    </adc12f6dae154c79be5a6e3c91d71f0d>
    <adb9bed2e36e4a93af574aeb444da63e xmlns="2a251b7e-61e4-4816-a71f-b295a9ad20fb">
      <Terms xmlns="http://schemas.microsoft.com/office/infopath/2007/PartnerControls"/>
    </adb9bed2e36e4a93af574aeb444da63e>
    <n99e4c9942c6404eb103464a00e6097b xmlns="2a251b7e-61e4-4816-a71f-b295a9ad20fb">
      <Terms xmlns="http://schemas.microsoft.com/office/infopath/2007/PartnerControls"/>
    </n99e4c9942c6404eb103464a00e6097b>
    <TaxCatchAll xmlns="2a251b7e-61e4-4816-a71f-b295a9ad20fb">
      <Value>83</Value>
      <Value>82</Value>
      <Value>39216</Value>
      <Value>85</Value>
    </TaxCatchAll>
    <g7bcb40ba23249a78edca7d43a67c1c9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gramme Management</TermName>
          <TermId xmlns="http://schemas.microsoft.com/office/infopath/2007/PartnerControls">e917d196-d1dd-46ca-8880-b205532cede6</TermId>
        </TermInfo>
      </Terms>
    </g7bcb40ba23249a78edca7d43a67c1c9>
    <Comment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13603DCBBC0F45A3901C1DD9554701" ma:contentTypeVersion="15" ma:contentTypeDescription="Create a new document." ma:contentTypeScope="" ma:versionID="81662723c8ad5da23a5060a908db8594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targetNamespace="http://schemas.microsoft.com/office/2006/metadata/properties" ma:root="true" ma:fieldsID="ea2247a26234aa96a06df84bc756922a" ns1:_="" ns2:_="">
    <xsd:import namespace="http://schemas.microsoft.com/sharepoint/v3"/>
    <xsd:import namespace="2a251b7e-61e4-4816-a71f-b295a9ad20f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2:SharedWithUsers" minOccurs="0"/>
                <xsd:element ref="ns2:adc12f6dae154c79be5a6e3c91d71f0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dc12f6dae154c79be5a6e3c91d71f0d" ma:index="25" nillable="true" ma:taxonomy="true" ma:internalName="adc12f6dae154c79be5a6e3c91d71f0d" ma:taxonomyFieldName="DocHub_ModernManufacturingGrantProgramStreams" ma:displayName="Program Streams" ma:indexed="true" ma:default="" ma:fieldId="{adc12f6d-ae15-4c79-be5a-6e3c91d71f0d}" ma:sspId="fb0313f7-9433-48c0-866e-9e0bbee59a50" ma:termSetId="4f4cf2e3-e00d-4dbc-8c1c-3b13537c2f6e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B19629-C85A-4580-8F45-803E1927DEED}">
  <ds:schemaRefs>
    <ds:schemaRef ds:uri="http://purl.org/dc/dcmitype/"/>
    <ds:schemaRef ds:uri="2a251b7e-61e4-4816-a71f-b295a9ad20fb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schemas.microsoft.com/sharepoint/v3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AD84C519-4CA5-4BAD-8010-8787843685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a251b7e-61e4-4816-a71f-b295a9ad20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EDDE3F6-9ED2-4182-AA18-18692E24DA5D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51F3CA35-0380-42FA-829E-EF652660B1E5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EF824B9A-964E-43A8-BD42-36FE871807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4</Words>
  <Characters>48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ern Manufacturing Initiative-Manufacturing Integration Stream – Space Priority Sample Board or CEO approval letter</vt:lpstr>
    </vt:vector>
  </TitlesOfParts>
  <Manager/>
  <Company/>
  <LinksUpToDate>false</LinksUpToDate>
  <CharactersWithSpaces>564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rn Manufacturing Initiative-Manufacturing Integration Stream – Space Priority Sample Board or CEO approval letter</dc:title>
  <dc:subject/>
  <dc:creator/>
  <cp:keywords/>
  <dc:description/>
  <cp:lastModifiedBy/>
  <cp:revision>1</cp:revision>
  <dcterms:created xsi:type="dcterms:W3CDTF">2021-02-18T06:33:00Z</dcterms:created>
  <dcterms:modified xsi:type="dcterms:W3CDTF">2021-02-18T06:4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nguage">
    <vt:lpwstr>English</vt:lpwstr>
  </property>
  <property fmtid="{D5CDD505-2E9C-101B-9397-08002B2CF9AE}" pid="3" name="ContentTypeId">
    <vt:lpwstr>0x0101004D13603DCBBC0F45A3901C1DD9554701</vt:lpwstr>
  </property>
  <property fmtid="{D5CDD505-2E9C-101B-9397-08002B2CF9AE}" pid="4" name="DocHub_Year">
    <vt:lpwstr/>
  </property>
  <property fmtid="{D5CDD505-2E9C-101B-9397-08002B2CF9AE}" pid="5" name="DocHub_DocumentType">
    <vt:lpwstr>82;#Template|9b48ba34-650a-488d-9fe8-e5181e10b797</vt:lpwstr>
  </property>
  <property fmtid="{D5CDD505-2E9C-101B-9397-08002B2CF9AE}" pid="6" name="DocHub_SecurityClassification">
    <vt:lpwstr>85;#UNOFFICIAL|018d4b6d-7be3-401d-87d0-81c750eb2041</vt:lpwstr>
  </property>
  <property fmtid="{D5CDD505-2E9C-101B-9397-08002B2CF9AE}" pid="7" name="DocHub_ModernManufacturingGrantProgramStreams">
    <vt:lpwstr>39216;#Integration Stream|87b550c4-186c-4c20-894f-f27b94709ca5</vt:lpwstr>
  </property>
  <property fmtid="{D5CDD505-2E9C-101B-9397-08002B2CF9AE}" pid="8" name="DocHub_Keywords">
    <vt:lpwstr/>
  </property>
  <property fmtid="{D5CDD505-2E9C-101B-9397-08002B2CF9AE}" pid="9" name="DocHub_WorkActivity">
    <vt:lpwstr>83;#Programme Management|e917d196-d1dd-46ca-8880-b205532cede6</vt:lpwstr>
  </property>
</Properties>
</file>